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585F" w:rsidRPr="008C18E4" w:rsidRDefault="00E62BAC" w:rsidP="003D585F">
      <w:pPr>
        <w:pStyle w:val="Title"/>
        <w:rPr>
          <w:rFonts w:ascii="Times New Roman" w:hAnsi="Times New Roman" w:cs="Times New Roman"/>
          <w:b/>
        </w:rPr>
      </w:pPr>
      <w:sdt>
        <w:sdtPr>
          <w:rPr>
            <w:rFonts w:ascii="Times New Roman" w:hAnsi="Times New Roman" w:cs="Times New Roman"/>
            <w:b/>
          </w:rPr>
          <w:alias w:val="Title:"/>
          <w:tag w:val="Title:"/>
          <w:id w:val="726351117"/>
          <w:placeholder>
            <w:docPart w:val="03C84E28B8EF4A3C9D13B8532FA2E30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7005F0" w:rsidRPr="008C18E4">
            <w:rPr>
              <w:rFonts w:ascii="Times New Roman" w:hAnsi="Times New Roman" w:cs="Times New Roman"/>
              <w:b/>
            </w:rPr>
            <w:t>DESCRIPTIVE STATISTICS</w:t>
          </w:r>
          <w:r w:rsidR="003D585F" w:rsidRPr="008C18E4">
            <w:rPr>
              <w:rFonts w:ascii="Times New Roman" w:hAnsi="Times New Roman" w:cs="Times New Roman"/>
              <w:b/>
            </w:rPr>
            <w:br/>
            <w:t>DHRUVIN KOTHARI</w:t>
          </w:r>
        </w:sdtContent>
      </w:sdt>
    </w:p>
    <w:p w:rsidR="003D585F" w:rsidRPr="008C18E4" w:rsidRDefault="003D585F" w:rsidP="003D585F">
      <w:pPr>
        <w:pStyle w:val="Title2"/>
        <w:rPr>
          <w:rFonts w:ascii="Times New Roman" w:hAnsi="Times New Roman" w:cs="Times New Roman"/>
          <w:b/>
        </w:rPr>
      </w:pPr>
      <w:r w:rsidRPr="008C18E4">
        <w:rPr>
          <w:rFonts w:ascii="Times New Roman" w:hAnsi="Times New Roman" w:cs="Times New Roman"/>
          <w:b/>
        </w:rPr>
        <w:t>ARVIND PAWAR</w:t>
      </w:r>
    </w:p>
    <w:p w:rsidR="00BB6F73" w:rsidRPr="008C18E4" w:rsidRDefault="003D585F" w:rsidP="00BB6F73">
      <w:pPr>
        <w:pStyle w:val="Title2"/>
        <w:rPr>
          <w:rFonts w:ascii="Times New Roman" w:hAnsi="Times New Roman" w:cs="Times New Roman"/>
          <w:b/>
        </w:rPr>
      </w:pPr>
      <w:r w:rsidRPr="008C18E4">
        <w:rPr>
          <w:rFonts w:ascii="Times New Roman" w:hAnsi="Times New Roman" w:cs="Times New Roman"/>
          <w:b/>
        </w:rPr>
        <w:t>NORTHEASTERN UNIVERSITY</w:t>
      </w:r>
      <w:r w:rsidR="00BB6F73" w:rsidRPr="008C18E4">
        <w:rPr>
          <w:rFonts w:ascii="Times New Roman" w:hAnsi="Times New Roman" w:cs="Times New Roman"/>
          <w:b/>
        </w:rPr>
        <w:t xml:space="preserve"> </w:t>
      </w:r>
    </w:p>
    <w:p w:rsidR="003D585F" w:rsidRPr="008C18E4" w:rsidRDefault="00BB6F73" w:rsidP="00BB6F73">
      <w:pPr>
        <w:pStyle w:val="Title2"/>
        <w:rPr>
          <w:rFonts w:ascii="Times New Roman" w:hAnsi="Times New Roman" w:cs="Times New Roman"/>
          <w:b/>
        </w:rPr>
      </w:pPr>
      <w:r w:rsidRPr="008C18E4">
        <w:rPr>
          <w:rFonts w:ascii="Times New Roman" w:hAnsi="Times New Roman" w:cs="Times New Roman"/>
          <w:b/>
        </w:rPr>
        <w:t xml:space="preserve">ALY6015 </w:t>
      </w:r>
      <w:r w:rsidR="003D585F" w:rsidRPr="008C18E4">
        <w:rPr>
          <w:rFonts w:ascii="Times New Roman" w:hAnsi="Times New Roman" w:cs="Times New Roman"/>
          <w:b/>
        </w:rPr>
        <w:t>INTERMEDIATE ANALYTICS</w:t>
      </w:r>
    </w:p>
    <w:p w:rsidR="003D585F" w:rsidRPr="008C18E4" w:rsidRDefault="003D585F" w:rsidP="003D585F">
      <w:pPr>
        <w:pStyle w:val="Title2"/>
        <w:rPr>
          <w:rFonts w:ascii="Times New Roman" w:hAnsi="Times New Roman" w:cs="Times New Roman"/>
          <w:b/>
        </w:rPr>
      </w:pPr>
      <w:r w:rsidRPr="008C18E4">
        <w:rPr>
          <w:rFonts w:ascii="Times New Roman" w:hAnsi="Times New Roman" w:cs="Times New Roman"/>
          <w:b/>
        </w:rPr>
        <w:t>INSTRUCTOR NAME- TENGLONG LI</w:t>
      </w:r>
    </w:p>
    <w:p w:rsidR="003D585F" w:rsidRPr="008C18E4" w:rsidRDefault="00DC77D7" w:rsidP="00DA357E">
      <w:pPr>
        <w:pStyle w:val="Title2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ATE</w:t>
      </w:r>
      <w:r w:rsidR="003D585F" w:rsidRPr="008C18E4">
        <w:rPr>
          <w:rFonts w:ascii="Times New Roman" w:hAnsi="Times New Roman" w:cs="Times New Roman"/>
          <w:b/>
        </w:rPr>
        <w:t xml:space="preserve">- </w:t>
      </w:r>
      <w:r w:rsidR="00077557" w:rsidRPr="008C18E4">
        <w:rPr>
          <w:rFonts w:ascii="Times New Roman" w:hAnsi="Times New Roman" w:cs="Times New Roman"/>
          <w:b/>
        </w:rPr>
        <w:t>0</w:t>
      </w:r>
      <w:r w:rsidR="003D585F" w:rsidRPr="008C18E4">
        <w:rPr>
          <w:rFonts w:ascii="Times New Roman" w:hAnsi="Times New Roman" w:cs="Times New Roman"/>
          <w:b/>
        </w:rPr>
        <w:t>2/</w:t>
      </w:r>
      <w:r w:rsidR="00077557" w:rsidRPr="008C18E4">
        <w:rPr>
          <w:rFonts w:ascii="Times New Roman" w:hAnsi="Times New Roman" w:cs="Times New Roman"/>
          <w:b/>
        </w:rPr>
        <w:t>27</w:t>
      </w:r>
      <w:r w:rsidR="003D585F" w:rsidRPr="008C18E4">
        <w:rPr>
          <w:rFonts w:ascii="Times New Roman" w:hAnsi="Times New Roman" w:cs="Times New Roman"/>
          <w:b/>
        </w:rPr>
        <w:t>/2018</w:t>
      </w:r>
      <w:bookmarkStart w:id="0" w:name="_GoBack"/>
      <w:bookmarkEnd w:id="0"/>
    </w:p>
    <w:p w:rsidR="003D585F" w:rsidRPr="008C18E4" w:rsidRDefault="003D585F" w:rsidP="003D585F">
      <w:pPr>
        <w:pStyle w:val="Title2"/>
        <w:rPr>
          <w:rFonts w:ascii="Times New Roman" w:hAnsi="Times New Roman" w:cs="Times New Roman"/>
        </w:rPr>
      </w:pPr>
    </w:p>
    <w:p w:rsidR="003D585F" w:rsidRPr="008C18E4" w:rsidRDefault="003D585F" w:rsidP="003D585F">
      <w:pPr>
        <w:pStyle w:val="Title2"/>
        <w:rPr>
          <w:rFonts w:ascii="Times New Roman" w:hAnsi="Times New Roman" w:cs="Times New Roman"/>
        </w:rPr>
      </w:pPr>
      <w:r w:rsidRPr="008C18E4">
        <w:rPr>
          <w:rFonts w:ascii="Times New Roman" w:hAnsi="Times New Roman" w:cs="Times New Roman"/>
          <w:noProof/>
        </w:rPr>
        <w:drawing>
          <wp:inline distT="0" distB="0" distL="0" distR="0" wp14:anchorId="0C120B57" wp14:editId="2B49C5F9">
            <wp:extent cx="2141220" cy="21412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85F" w:rsidRPr="008C18E4" w:rsidRDefault="003D585F" w:rsidP="003D585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D585F" w:rsidRPr="008C18E4" w:rsidRDefault="003D585F" w:rsidP="003D585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C5C41" w:rsidRPr="008C18E4" w:rsidRDefault="00E62BAC">
      <w:pPr>
        <w:rPr>
          <w:rFonts w:ascii="Times New Roman" w:hAnsi="Times New Roman" w:cs="Times New Roman"/>
          <w:sz w:val="24"/>
          <w:szCs w:val="24"/>
        </w:rPr>
      </w:pPr>
    </w:p>
    <w:p w:rsidR="00DA357E" w:rsidRPr="008C18E4" w:rsidRDefault="00DA357E">
      <w:pPr>
        <w:rPr>
          <w:rFonts w:ascii="Times New Roman" w:hAnsi="Times New Roman" w:cs="Times New Roman"/>
          <w:sz w:val="24"/>
          <w:szCs w:val="24"/>
        </w:rPr>
      </w:pPr>
    </w:p>
    <w:p w:rsidR="00901DD9" w:rsidRPr="008C18E4" w:rsidRDefault="00901DD9">
      <w:pPr>
        <w:rPr>
          <w:rFonts w:ascii="Times New Roman" w:hAnsi="Times New Roman" w:cs="Times New Roman"/>
          <w:b/>
          <w:sz w:val="24"/>
          <w:szCs w:val="24"/>
        </w:rPr>
      </w:pPr>
    </w:p>
    <w:p w:rsidR="00DA357E" w:rsidRPr="008C18E4" w:rsidRDefault="00D555E1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lastRenderedPageBreak/>
        <w:t>PART 1</w:t>
      </w:r>
      <w:r w:rsidR="00DA357E" w:rsidRPr="008C18E4">
        <w:rPr>
          <w:rFonts w:ascii="Times New Roman" w:hAnsi="Times New Roman" w:cs="Times New Roman"/>
          <w:b/>
          <w:sz w:val="24"/>
          <w:szCs w:val="24"/>
        </w:rPr>
        <w:t>:</w:t>
      </w:r>
    </w:p>
    <w:p w:rsidR="00DA357E" w:rsidRPr="008C18E4" w:rsidRDefault="00DA357E" w:rsidP="006B122B">
      <w:pPr>
        <w:numPr>
          <w:ilvl w:val="0"/>
          <w:numId w:val="1"/>
        </w:numPr>
        <w:spacing w:after="0"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Download the attached dataset “assignment1.csv, set your working directly to the location of the file, and import the dataset using R code. </w:t>
      </w:r>
    </w:p>
    <w:p w:rsidR="00901DD9" w:rsidRPr="008C18E4" w:rsidRDefault="00901DD9">
      <w:pPr>
        <w:rPr>
          <w:rFonts w:ascii="Times New Roman" w:hAnsi="Times New Roman" w:cs="Times New Roman"/>
          <w:b/>
          <w:sz w:val="24"/>
          <w:szCs w:val="24"/>
        </w:rPr>
      </w:pPr>
    </w:p>
    <w:p w:rsidR="00DA357E" w:rsidRPr="008C18E4" w:rsidRDefault="00DA357E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CODE</w:t>
      </w:r>
      <w:r w:rsidR="00762FDC" w:rsidRPr="008C18E4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8C18E4">
        <w:rPr>
          <w:rFonts w:ascii="Times New Roman" w:hAnsi="Times New Roman" w:cs="Times New Roman"/>
          <w:b/>
          <w:sz w:val="24"/>
          <w:szCs w:val="24"/>
        </w:rPr>
        <w:t>:</w:t>
      </w:r>
    </w:p>
    <w:p w:rsidR="00345B4C" w:rsidRPr="008C18E4" w:rsidRDefault="00345B4C" w:rsidP="00345B4C">
      <w:pPr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proofErr w:type="gramStart"/>
      <w:r w:rsidRPr="008C18E4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8C18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C18E4">
        <w:rPr>
          <w:rFonts w:ascii="Times New Roman" w:hAnsi="Times New Roman" w:cs="Times New Roman"/>
          <w:sz w:val="24"/>
          <w:szCs w:val="24"/>
        </w:rPr>
        <w:t>"C:/Users/Arvind/Desktop/Intermediate Analytics/Week 1")</w:t>
      </w:r>
    </w:p>
    <w:p w:rsidR="00345B4C" w:rsidRPr="008C18E4" w:rsidRDefault="00345B4C" w:rsidP="00345B4C">
      <w:pPr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&gt; df &lt;- read.csv('assignment1.csv')</w:t>
      </w:r>
    </w:p>
    <w:p w:rsidR="00345B4C" w:rsidRPr="008C18E4" w:rsidRDefault="00345B4C" w:rsidP="00345B4C">
      <w:pPr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&gt; View(df)</w:t>
      </w:r>
    </w:p>
    <w:p w:rsidR="00345B4C" w:rsidRPr="008C18E4" w:rsidRDefault="00345B4C" w:rsidP="00345B4C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250635" cy="2560542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iew_Data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25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ED" w:rsidRPr="008C18E4" w:rsidRDefault="00901DD9" w:rsidP="00345B4C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Using descriptive statistics, visualize this data numerically and graphically.</w:t>
      </w:r>
    </w:p>
    <w:p w:rsidR="00032EED" w:rsidRPr="008C18E4" w:rsidRDefault="00032EED" w:rsidP="00032EED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Solution:</w:t>
      </w:r>
    </w:p>
    <w:p w:rsidR="00901DD9" w:rsidRPr="008C18E4" w:rsidRDefault="00032EED" w:rsidP="00032EED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Descriptive Statistics numerically:</w:t>
      </w:r>
    </w:p>
    <w:p w:rsidR="00345B4C" w:rsidRPr="008C18E4" w:rsidRDefault="00345B4C" w:rsidP="00345B4C">
      <w:pPr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&gt; summary(df)</w:t>
      </w:r>
    </w:p>
    <w:p w:rsidR="00345B4C" w:rsidRPr="008C18E4" w:rsidRDefault="00345B4C" w:rsidP="00345B4C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43600" cy="9893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ummar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8B6" w:rsidRPr="008C18E4" w:rsidRDefault="008348B6" w:rsidP="00345B4C">
      <w:pPr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proofErr w:type="gramStart"/>
      <w:r w:rsidRPr="008C18E4">
        <w:rPr>
          <w:rFonts w:ascii="Times New Roman" w:hAnsi="Times New Roman" w:cs="Times New Roman"/>
          <w:sz w:val="24"/>
          <w:szCs w:val="24"/>
        </w:rPr>
        <w:t>sapply</w:t>
      </w:r>
      <w:proofErr w:type="spellEnd"/>
      <w:r w:rsidRPr="008C18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C18E4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8C18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C18E4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8C18E4">
        <w:rPr>
          <w:rFonts w:ascii="Times New Roman" w:hAnsi="Times New Roman" w:cs="Times New Roman"/>
          <w:sz w:val="24"/>
          <w:szCs w:val="24"/>
        </w:rPr>
        <w:t>, na.rm=TRUE)</w:t>
      </w:r>
    </w:p>
    <w:p w:rsidR="00032EED" w:rsidRPr="008C18E4" w:rsidRDefault="00032EED" w:rsidP="00345B4C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4907705" cy="86113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8B6" w:rsidRPr="008C18E4" w:rsidRDefault="00032EED" w:rsidP="00345B4C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lastRenderedPageBreak/>
        <w:t>Descriptive Statistics Graphically:</w:t>
      </w:r>
    </w:p>
    <w:p w:rsidR="00345B4C" w:rsidRPr="008C18E4" w:rsidRDefault="00345B4C" w:rsidP="00345B4C">
      <w:pPr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 xml:space="preserve">&gt; </w:t>
      </w:r>
      <w:proofErr w:type="gramStart"/>
      <w:r w:rsidRPr="008C18E4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8C18E4">
        <w:rPr>
          <w:rFonts w:ascii="Times New Roman" w:hAnsi="Times New Roman" w:cs="Times New Roman"/>
          <w:sz w:val="24"/>
          <w:szCs w:val="24"/>
        </w:rPr>
        <w:t>df, col='green')</w:t>
      </w:r>
    </w:p>
    <w:p w:rsidR="00032EED" w:rsidRPr="008C18E4" w:rsidRDefault="00345B4C" w:rsidP="00032E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699760" cy="4071431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View DF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9455" cy="408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2EED" w:rsidRPr="008C18E4">
        <w:rPr>
          <w:rFonts w:ascii="Times New Roman" w:hAnsi="Times New Roman" w:cs="Times New Roman"/>
          <w:b/>
          <w:sz w:val="24"/>
          <w:szCs w:val="24"/>
        </w:rPr>
        <w:t>Figure:1 Graphical Representation of Descriptive Statistics</w:t>
      </w:r>
    </w:p>
    <w:p w:rsidR="00345B4C" w:rsidRPr="008C18E4" w:rsidRDefault="00901DD9" w:rsidP="0075546C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8C18E4">
        <w:rPr>
          <w:rFonts w:ascii="Times New Roman" w:hAnsi="Times New Roman" w:cs="Times New Roman"/>
          <w:b/>
          <w:sz w:val="24"/>
          <w:szCs w:val="24"/>
        </w:rPr>
        <w:t>In particular, please</w:t>
      </w:r>
      <w:proofErr w:type="gramEnd"/>
      <w:r w:rsidRPr="008C18E4">
        <w:rPr>
          <w:rFonts w:ascii="Times New Roman" w:hAnsi="Times New Roman" w:cs="Times New Roman"/>
          <w:b/>
          <w:sz w:val="24"/>
          <w:szCs w:val="24"/>
        </w:rPr>
        <w:t xml:space="preserve"> provide summary statistics (mean, median, standard deviation, min, max, Q1, and Q3) for variable “</w:t>
      </w:r>
      <w:proofErr w:type="spellStart"/>
      <w:r w:rsidRPr="008C18E4">
        <w:rPr>
          <w:rFonts w:ascii="Times New Roman" w:hAnsi="Times New Roman" w:cs="Times New Roman"/>
          <w:b/>
          <w:sz w:val="24"/>
          <w:szCs w:val="24"/>
        </w:rPr>
        <w:t>Sepal.Width</w:t>
      </w:r>
      <w:proofErr w:type="spellEnd"/>
      <w:r w:rsidRPr="008C18E4">
        <w:rPr>
          <w:rFonts w:ascii="Times New Roman" w:hAnsi="Times New Roman" w:cs="Times New Roman"/>
          <w:b/>
          <w:sz w:val="24"/>
          <w:szCs w:val="24"/>
        </w:rPr>
        <w:t xml:space="preserve">”. </w:t>
      </w:r>
    </w:p>
    <w:p w:rsidR="00F0381A" w:rsidRPr="008C18E4" w:rsidRDefault="00F0381A" w:rsidP="00F0381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 xml:space="preserve">Solution: </w:t>
      </w:r>
    </w:p>
    <w:p w:rsidR="00345B4C" w:rsidRPr="008C18E4" w:rsidRDefault="00345B4C" w:rsidP="00F0381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&gt;</w:t>
      </w:r>
      <w:r w:rsidRPr="008C18E4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8C18E4">
        <w:rPr>
          <w:rFonts w:ascii="Times New Roman" w:hAnsi="Times New Roman" w:cs="Times New Roman"/>
          <w:sz w:val="24"/>
          <w:szCs w:val="24"/>
        </w:rPr>
        <w:t>summary(</w:t>
      </w:r>
      <w:proofErr w:type="spellStart"/>
      <w:proofErr w:type="gramEnd"/>
      <w:r w:rsidRPr="008C18E4">
        <w:rPr>
          <w:rFonts w:ascii="Times New Roman" w:hAnsi="Times New Roman" w:cs="Times New Roman"/>
          <w:sz w:val="24"/>
          <w:szCs w:val="24"/>
        </w:rPr>
        <w:t>df$Sepal.Width</w:t>
      </w:r>
      <w:proofErr w:type="spellEnd"/>
      <w:r w:rsidRPr="008C18E4">
        <w:rPr>
          <w:rFonts w:ascii="Times New Roman" w:hAnsi="Times New Roman" w:cs="Times New Roman"/>
          <w:sz w:val="24"/>
          <w:szCs w:val="24"/>
        </w:rPr>
        <w:t>)</w:t>
      </w:r>
    </w:p>
    <w:p w:rsidR="00345B4C" w:rsidRPr="008C18E4" w:rsidRDefault="00345B4C" w:rsidP="003C7148">
      <w:pPr>
        <w:jc w:val="both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Pr="008C18E4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Min. 1st Qu.  Median    Mean 3rd Qu.    Max. </w:t>
      </w:r>
    </w:p>
    <w:p w:rsidR="00345B4C" w:rsidRPr="008C18E4" w:rsidRDefault="00345B4C" w:rsidP="003C714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  2.000   2.800   3.000   3.057   3.300   4.400</w:t>
      </w:r>
      <w:r w:rsidRPr="008C18E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345B4C" w:rsidRPr="008C18E4" w:rsidRDefault="00345B4C" w:rsidP="003C7148">
      <w:pPr>
        <w:jc w:val="both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&gt; #standard Deviation</w:t>
      </w:r>
    </w:p>
    <w:p w:rsidR="00345B4C" w:rsidRPr="008C18E4" w:rsidRDefault="00345B4C" w:rsidP="003C714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8C18E4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8C18E4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8C18E4">
        <w:rPr>
          <w:rFonts w:ascii="Times New Roman" w:hAnsi="Times New Roman" w:cs="Times New Roman"/>
          <w:sz w:val="24"/>
          <w:szCs w:val="24"/>
        </w:rPr>
        <w:t>sd</w:t>
      </w:r>
      <w:proofErr w:type="spellEnd"/>
      <w:r w:rsidRPr="008C18E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C18E4">
        <w:rPr>
          <w:rFonts w:ascii="Times New Roman" w:hAnsi="Times New Roman" w:cs="Times New Roman"/>
          <w:sz w:val="24"/>
          <w:szCs w:val="24"/>
        </w:rPr>
        <w:t>df$Sepal.Width</w:t>
      </w:r>
      <w:proofErr w:type="spellEnd"/>
      <w:r w:rsidRPr="008C18E4">
        <w:rPr>
          <w:rFonts w:ascii="Times New Roman" w:hAnsi="Times New Roman" w:cs="Times New Roman"/>
          <w:sz w:val="24"/>
          <w:szCs w:val="24"/>
        </w:rPr>
        <w:t>)</w:t>
      </w:r>
    </w:p>
    <w:p w:rsidR="00345B4C" w:rsidRPr="008C18E4" w:rsidRDefault="00345B4C" w:rsidP="003C714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&gt; std</w:t>
      </w:r>
    </w:p>
    <w:p w:rsidR="00345B4C" w:rsidRPr="008C18E4" w:rsidRDefault="00345B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  <w:highlight w:val="yellow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[1] 0.4358663</w:t>
      </w:r>
    </w:p>
    <w:p w:rsidR="00F0381A" w:rsidRPr="008C18E4" w:rsidRDefault="00F0381A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&gt; 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plot(</w:t>
      </w:r>
      <w:proofErr w:type="spellStart"/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df$Sepal.Width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</w:t>
      </w:r>
    </w:p>
    <w:p w:rsidR="00F0381A" w:rsidRPr="008C18E4" w:rsidRDefault="00F0381A" w:rsidP="00F0381A">
      <w:pPr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noProof/>
          <w:color w:val="222222"/>
          <w:sz w:val="24"/>
          <w:szCs w:val="24"/>
        </w:rPr>
        <w:lastRenderedPageBreak/>
        <w:drawing>
          <wp:inline distT="0" distB="0" distL="0" distR="0">
            <wp:extent cx="5943600" cy="362966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Figure:2 Graphical Representation of Summary statistics for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Sepal.Width</w:t>
      </w:r>
      <w:proofErr w:type="spellEnd"/>
    </w:p>
    <w:p w:rsidR="00901DD9" w:rsidRPr="008C18E4" w:rsidRDefault="00901DD9" w:rsidP="00901DD9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Also, create a histogram for “</w:t>
      </w:r>
      <w:proofErr w:type="spellStart"/>
      <w:r w:rsidRPr="008C18E4">
        <w:rPr>
          <w:rFonts w:ascii="Times New Roman" w:hAnsi="Times New Roman" w:cs="Times New Roman"/>
          <w:b/>
          <w:sz w:val="24"/>
          <w:szCs w:val="24"/>
        </w:rPr>
        <w:t>Sepal.Width</w:t>
      </w:r>
      <w:proofErr w:type="spellEnd"/>
      <w:r w:rsidRPr="008C18E4">
        <w:rPr>
          <w:rFonts w:ascii="Times New Roman" w:hAnsi="Times New Roman" w:cs="Times New Roman"/>
          <w:b/>
          <w:sz w:val="24"/>
          <w:szCs w:val="24"/>
        </w:rPr>
        <w:t xml:space="preserve">”. You can use the following resource as a guide: section 2.5 (p. 15) and 3.5 (p.25) from “Using R for Data Analysis and Graphics”.  </w:t>
      </w:r>
    </w:p>
    <w:p w:rsidR="0040348E" w:rsidRPr="008C18E4" w:rsidRDefault="0040348E" w:rsidP="00901DD9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Solution:</w:t>
      </w:r>
    </w:p>
    <w:p w:rsidR="00345B4C" w:rsidRPr="008C18E4" w:rsidRDefault="00345B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&gt; 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his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df$Sepal.Width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, main = "Histogram for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Sepal.Width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 column",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xlab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 = "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Sepal.Width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")</w:t>
      </w:r>
    </w:p>
    <w:p w:rsidR="00345B4C" w:rsidRPr="008C18E4" w:rsidRDefault="00345B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&gt; 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his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df$Sepal.Width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, main = "Histogram for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Sepal.Width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",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xlab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 = "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Sepal.Width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")</w:t>
      </w:r>
    </w:p>
    <w:p w:rsidR="0040348E" w:rsidRPr="008C18E4" w:rsidRDefault="00F6204C" w:rsidP="0040348E">
      <w:pPr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noProof/>
          <w:color w:val="222222"/>
          <w:sz w:val="24"/>
          <w:szCs w:val="24"/>
        </w:rPr>
        <w:drawing>
          <wp:inline distT="0" distB="0" distL="0" distR="0">
            <wp:extent cx="4373026" cy="246126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ist_for_sepal.width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319" cy="2477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B4C" w:rsidRPr="008C18E4" w:rsidRDefault="0040348E" w:rsidP="0040348E">
      <w:pPr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Figure:3 Histogram of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Sepal.Width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.</w:t>
      </w:r>
    </w:p>
    <w:p w:rsidR="00F6204C" w:rsidRPr="008C18E4" w:rsidRDefault="00D555E1" w:rsidP="00F6204C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lastRenderedPageBreak/>
        <w:t>PART 2</w:t>
      </w:r>
      <w:r w:rsidR="00F6204C" w:rsidRPr="008C18E4">
        <w:rPr>
          <w:rFonts w:ascii="Times New Roman" w:hAnsi="Times New Roman" w:cs="Times New Roman"/>
          <w:b/>
          <w:sz w:val="24"/>
          <w:szCs w:val="24"/>
        </w:rPr>
        <w:t>: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Using  </w:t>
      </w:r>
      <w:hyperlink r:id="rId13" w:tgtFrame="_blank" w:history="1">
        <w:r w:rsidRPr="008C18E4">
          <w:rPr>
            <w:rStyle w:val="Hyperlink"/>
            <w:rFonts w:ascii="Times New Roman" w:hAnsi="Times New Roman" w:cs="Times New Roman"/>
            <w:sz w:val="24"/>
            <w:szCs w:val="24"/>
          </w:rPr>
          <w:t>height_weight_byGender.csv</w:t>
        </w:r>
      </w:hyperlink>
      <w:r w:rsidRPr="008C18E4">
        <w:rPr>
          <w:rFonts w:ascii="Times New Roman" w:hAnsi="Times New Roman" w:cs="Times New Roman"/>
          <w:sz w:val="24"/>
          <w:szCs w:val="24"/>
        </w:rPr>
        <w:t> data file, plot a histogram of men’s and women’s height: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CODE 2: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#read CSV file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&gt;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 &lt;- read.csv('height_weight_by_gender.csv')</w:t>
      </w:r>
    </w:p>
    <w:p w:rsidR="0040348E" w:rsidRPr="008C18E4" w:rsidRDefault="0040348E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#view data from CSV file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View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</w:t>
      </w:r>
    </w:p>
    <w:p w:rsidR="0040348E" w:rsidRPr="008C18E4" w:rsidRDefault="0040348E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#view the column names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names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[1] "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ï..Gender</w:t>
      </w:r>
      <w:proofErr w:type="spellEnd"/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"       "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Height..inche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." "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Weight..</w:t>
      </w:r>
      <w:proofErr w:type="spellStart"/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lb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."</w:t>
      </w:r>
      <w:r w:rsidRPr="008C18E4">
        <w:rPr>
          <w:rFonts w:ascii="Times New Roman" w:hAnsi="Times New Roman" w:cs="Times New Roman"/>
          <w:color w:val="222222"/>
          <w:sz w:val="24"/>
          <w:szCs w:val="24"/>
        </w:rPr>
        <w:t>   </w:t>
      </w:r>
    </w:p>
    <w:p w:rsidR="0040348E" w:rsidRPr="008C18E4" w:rsidRDefault="0040348E" w:rsidP="003C7148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b/>
          <w:color w:val="222222"/>
          <w:sz w:val="24"/>
          <w:szCs w:val="24"/>
        </w:rPr>
        <w:t>Column names were not proper, so renamed the columns as follows.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colnames(Height_Weight_by_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ender)[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colnames(Height_Weight_by_Gender)=="ï..Gender"] &lt;- "Gender"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 colnames(Height_Weight_by_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ender)[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colnames(Height_Weight_by_Gender)=="Height..inches."] &lt;- "Height(Inches)"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colnames(Height_Weight_by_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ender)[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colnames(Height_Weight_by_Gender)=="Weight..lbs."] &lt;- "Weight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lb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"</w:t>
      </w:r>
    </w:p>
    <w:p w:rsidR="00F6204C" w:rsidRPr="008C18E4" w:rsidRDefault="0040348E" w:rsidP="003C7148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b/>
          <w:color w:val="222222"/>
          <w:sz w:val="24"/>
          <w:szCs w:val="24"/>
        </w:rPr>
        <w:t>&gt; #Chec</w:t>
      </w:r>
      <w:r w:rsidR="00F6204C" w:rsidRPr="008C18E4">
        <w:rPr>
          <w:rFonts w:ascii="Times New Roman" w:hAnsi="Times New Roman" w:cs="Times New Roman"/>
          <w:b/>
          <w:color w:val="222222"/>
          <w:sz w:val="24"/>
          <w:szCs w:val="24"/>
        </w:rPr>
        <w:t>k the renamed columns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names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[1] "Gender"         "Height(Inches)" "Weight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lb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  <w:highlight w:val="yellow"/>
        </w:rPr>
        <w:t>)"</w:t>
      </w:r>
      <w:r w:rsidRPr="008C18E4">
        <w:rPr>
          <w:rFonts w:ascii="Times New Roman" w:hAnsi="Times New Roman" w:cs="Times New Roman"/>
          <w:color w:val="222222"/>
          <w:sz w:val="24"/>
          <w:szCs w:val="24"/>
        </w:rPr>
        <w:t>   </w:t>
      </w:r>
    </w:p>
    <w:p w:rsidR="007D1FC0" w:rsidRPr="008C18E4" w:rsidRDefault="007D1FC0" w:rsidP="003C7148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b/>
          <w:color w:val="222222"/>
          <w:sz w:val="24"/>
          <w:szCs w:val="24"/>
        </w:rPr>
        <w:t>We observed that in Weight column some values are -1, -2 as well as values less than 40</w:t>
      </w:r>
      <w:r w:rsidR="0075546C" w:rsidRPr="008C18E4">
        <w:rPr>
          <w:rFonts w:ascii="Times New Roman" w:hAnsi="Times New Roman" w:cs="Times New Roman"/>
          <w:b/>
          <w:color w:val="222222"/>
          <w:sz w:val="24"/>
          <w:szCs w:val="24"/>
        </w:rPr>
        <w:t>,</w:t>
      </w:r>
      <w:r w:rsidRPr="008C18E4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which is impossible and may mislead the graphical representation of the data. So, we decided to clean the data. We replaced those values with median values as follows.</w:t>
      </w:r>
    </w:p>
    <w:p w:rsidR="007D1FC0" w:rsidRPr="008C18E4" w:rsidRDefault="007D1FC0" w:rsidP="007D1FC0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Height_Weight_by_Gender$`Weight(lbs)`[Height_Weight_by_Gender$`Weight(lbs)`&lt;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0]=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 median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$`Weigh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lb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`)</w:t>
      </w:r>
    </w:p>
    <w:p w:rsidR="007D1FC0" w:rsidRPr="008C18E4" w:rsidRDefault="007D1FC0" w:rsidP="007D1FC0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Height_Weight_by_Gender$`Weight(lbs)`[Height_Weight_by_Gender$`Weight(lbs)`&lt;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50]=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median(Height_Weight_by_Gender$`Weight(lbs)`)</w:t>
      </w:r>
    </w:p>
    <w:p w:rsidR="007D1FC0" w:rsidRPr="008C18E4" w:rsidRDefault="007D1FC0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</w:p>
    <w:p w:rsidR="0040348E" w:rsidRPr="00FB6A05" w:rsidRDefault="009E4499" w:rsidP="00FB6A05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FB6A05">
        <w:rPr>
          <w:rFonts w:ascii="Times New Roman" w:hAnsi="Times New Roman" w:cs="Times New Roman"/>
          <w:b/>
          <w:color w:val="222222"/>
          <w:sz w:val="24"/>
          <w:szCs w:val="24"/>
        </w:rPr>
        <w:lastRenderedPageBreak/>
        <w:t xml:space="preserve">Then, we </w:t>
      </w:r>
      <w:r w:rsidR="0040348E" w:rsidRPr="00FB6A05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Installed and loaded the ggplot2 and </w:t>
      </w:r>
      <w:proofErr w:type="spellStart"/>
      <w:r w:rsidR="0040348E" w:rsidRPr="00FB6A05">
        <w:rPr>
          <w:rFonts w:ascii="Times New Roman" w:hAnsi="Times New Roman" w:cs="Times New Roman"/>
          <w:b/>
          <w:color w:val="222222"/>
          <w:sz w:val="24"/>
          <w:szCs w:val="24"/>
        </w:rPr>
        <w:t>colorspace</w:t>
      </w:r>
      <w:proofErr w:type="spellEnd"/>
      <w:r w:rsidR="0040348E" w:rsidRPr="00FB6A05">
        <w:rPr>
          <w:rFonts w:ascii="Times New Roman" w:hAnsi="Times New Roman" w:cs="Times New Roman"/>
          <w:b/>
          <w:color w:val="222222"/>
          <w:sz w:val="24"/>
          <w:szCs w:val="24"/>
        </w:rPr>
        <w:t xml:space="preserve"> libraries that are useful in visualization of data. 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#load the packages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library(ggplot2)</w:t>
      </w:r>
    </w:p>
    <w:p w:rsidR="00F6204C" w:rsidRPr="008C18E4" w:rsidRDefault="00F6204C" w:rsidP="00F6204C">
      <w:pPr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library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colorspace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</w:t>
      </w:r>
    </w:p>
    <w:p w:rsidR="00F6204C" w:rsidRPr="008C18E4" w:rsidRDefault="00F6204C" w:rsidP="00F6204C">
      <w:pPr>
        <w:rPr>
          <w:rFonts w:ascii="Times New Roman" w:hAnsi="Times New Roman" w:cs="Times New Roman"/>
          <w:color w:val="222222"/>
          <w:sz w:val="24"/>
          <w:szCs w:val="24"/>
        </w:rPr>
      </w:pP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&gt; #</w:t>
      </w:r>
      <w:r w:rsidRPr="008C18E4">
        <w:rPr>
          <w:rFonts w:ascii="Times New Roman" w:hAnsi="Times New Roman" w:cs="Times New Roman"/>
          <w:b/>
          <w:color w:val="222222"/>
          <w:sz w:val="24"/>
          <w:szCs w:val="24"/>
        </w:rPr>
        <w:t>Histogram for men's and women's height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&gt; 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gplo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ae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x=</w:t>
      </w:r>
      <w:r w:rsidR="00D64B23" w:rsidRPr="008C1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4B23"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$</w:t>
      </w:r>
      <w:r w:rsidRPr="008C18E4">
        <w:rPr>
          <w:rFonts w:ascii="Times New Roman" w:hAnsi="Times New Roman" w:cs="Times New Roman"/>
          <w:color w:val="222222"/>
          <w:sz w:val="24"/>
          <w:szCs w:val="24"/>
        </w:rPr>
        <w:t>`Heigh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Inches)`))+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+   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eom_histogram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ae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shape=factor(Gender), fill=Gender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))+</w:t>
      </w:r>
      <w:proofErr w:type="gramEnd"/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+   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gtitle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"Histogram of men's and women's height")+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+   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xlab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"Height in Inches")+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+   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ylab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"Count")</w:t>
      </w:r>
    </w:p>
    <w:p w:rsidR="00F6204C" w:rsidRPr="008C18E4" w:rsidRDefault="00F6204C" w:rsidP="000A6C5E">
      <w:pPr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noProof/>
          <w:color w:val="222222"/>
          <w:sz w:val="24"/>
          <w:szCs w:val="24"/>
        </w:rPr>
        <w:drawing>
          <wp:inline distT="0" distB="0" distL="0" distR="0">
            <wp:extent cx="4420217" cy="2772162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istogram of men’s and women’s heigh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C5E" w:rsidRPr="008C18E4" w:rsidRDefault="000A6C5E" w:rsidP="000A6C5E">
      <w:pPr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Figure:4 Histogram of Height for Men and Women.</w:t>
      </w:r>
    </w:p>
    <w:p w:rsidR="000A6C5E" w:rsidRPr="008C18E4" w:rsidRDefault="000A6C5E" w:rsidP="000A6C5E">
      <w:pPr>
        <w:rPr>
          <w:rFonts w:ascii="Times New Roman" w:hAnsi="Times New Roman" w:cs="Times New Roman"/>
          <w:color w:val="222222"/>
          <w:sz w:val="24"/>
          <w:szCs w:val="24"/>
        </w:rPr>
      </w:pPr>
    </w:p>
    <w:p w:rsidR="00F6204C" w:rsidRPr="008C18E4" w:rsidRDefault="00F6204C" w:rsidP="003C7148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b/>
          <w:color w:val="222222"/>
          <w:sz w:val="24"/>
          <w:szCs w:val="24"/>
        </w:rPr>
        <w:t>&gt; #Histogram for men's and women's weight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&gt; 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gplo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ae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x=</w:t>
      </w:r>
      <w:r w:rsidR="00D64B23" w:rsidRPr="008C1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4B23"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$</w:t>
      </w:r>
      <w:r w:rsidRPr="008C18E4">
        <w:rPr>
          <w:rFonts w:ascii="Times New Roman" w:hAnsi="Times New Roman" w:cs="Times New Roman"/>
          <w:color w:val="222222"/>
          <w:sz w:val="24"/>
          <w:szCs w:val="24"/>
        </w:rPr>
        <w:t>`Weigh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lb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`))+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+   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eom_histogram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ae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shape=factor(Gender), fill=Gender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))+</w:t>
      </w:r>
      <w:proofErr w:type="gramEnd"/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+   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gtitle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"Histogram of men's and women's weight")+</w:t>
      </w:r>
    </w:p>
    <w:p w:rsidR="00F6204C" w:rsidRPr="008C18E4" w:rsidRDefault="00F6204C" w:rsidP="003C7148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+   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xlab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"Weight in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lb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")+</w:t>
      </w:r>
      <w:r w:rsidR="005031BA">
        <w:rPr>
          <w:rFonts w:ascii="Times New Roman" w:hAnsi="Times New Roman" w:cs="Times New Roman"/>
          <w:color w:val="222222"/>
          <w:sz w:val="24"/>
          <w:szCs w:val="24"/>
        </w:rPr>
        <w:t xml:space="preserve"> </w:t>
      </w:r>
      <w:r w:rsidRPr="008C18E4">
        <w:rPr>
          <w:rFonts w:ascii="Times New Roman" w:hAnsi="Times New Roman" w:cs="Times New Roman"/>
          <w:color w:val="222222"/>
          <w:sz w:val="24"/>
          <w:szCs w:val="24"/>
        </w:rPr>
        <w:t>+   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ylab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"Count")</w:t>
      </w:r>
    </w:p>
    <w:p w:rsidR="00E87614" w:rsidRPr="008C18E4" w:rsidRDefault="00E87614" w:rsidP="0008280B">
      <w:pPr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noProof/>
          <w:color w:val="222222"/>
          <w:sz w:val="24"/>
          <w:szCs w:val="24"/>
        </w:rPr>
        <w:lastRenderedPageBreak/>
        <w:drawing>
          <wp:inline distT="0" distB="0" distL="0" distR="0">
            <wp:extent cx="4420217" cy="2772162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plo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42F" w:rsidRPr="008C18E4" w:rsidRDefault="003D342F" w:rsidP="003D342F">
      <w:pPr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Figure:5 Histogram of Weight for Men and Women.</w:t>
      </w:r>
    </w:p>
    <w:p w:rsidR="000A6C5E" w:rsidRPr="00FB6A05" w:rsidRDefault="000A6C5E" w:rsidP="00FB6A05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FB6A05">
        <w:rPr>
          <w:rFonts w:ascii="Times New Roman" w:hAnsi="Times New Roman" w:cs="Times New Roman"/>
          <w:b/>
          <w:color w:val="222222"/>
          <w:sz w:val="24"/>
          <w:szCs w:val="24"/>
        </w:rPr>
        <w:t>Scatterplot comparing the weight and height of men and women.</w:t>
      </w:r>
    </w:p>
    <w:p w:rsidR="000A6C5E" w:rsidRPr="008C18E4" w:rsidRDefault="000A6C5E" w:rsidP="003C7148">
      <w:pPr>
        <w:jc w:val="both"/>
        <w:rPr>
          <w:rFonts w:ascii="Times New Roman" w:hAnsi="Times New Roman" w:cs="Times New Roman"/>
          <w:b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b/>
          <w:color w:val="222222"/>
          <w:sz w:val="24"/>
          <w:szCs w:val="24"/>
        </w:rPr>
        <w:t>Solution:</w:t>
      </w:r>
    </w:p>
    <w:p w:rsidR="000A6C5E" w:rsidRPr="008C18E4" w:rsidRDefault="000A6C5E" w:rsidP="000A6C5E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&gt; </w:t>
      </w:r>
      <w:proofErr w:type="spellStart"/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gplo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Height_Weight_by_Gender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,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ae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x=`Weight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lb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)`, y=`Height(Inches)`))+</w:t>
      </w:r>
    </w:p>
    <w:p w:rsidR="000A6C5E" w:rsidRPr="008C18E4" w:rsidRDefault="000A6C5E" w:rsidP="000A6C5E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+   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geom_point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</w:t>
      </w:r>
      <w:proofErr w:type="spell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aes</w:t>
      </w:r>
      <w:proofErr w:type="spellEnd"/>
      <w:r w:rsidRPr="008C18E4">
        <w:rPr>
          <w:rFonts w:ascii="Times New Roman" w:hAnsi="Times New Roman" w:cs="Times New Roman"/>
          <w:color w:val="222222"/>
          <w:sz w:val="24"/>
          <w:szCs w:val="24"/>
        </w:rPr>
        <w:t>(shape=factor(Gender), color=factor(Gender)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))+</w:t>
      </w:r>
      <w:proofErr w:type="gramEnd"/>
    </w:p>
    <w:p w:rsidR="000A6C5E" w:rsidRPr="008C18E4" w:rsidRDefault="000A6C5E" w:rsidP="000A6C5E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 xml:space="preserve">+   </w:t>
      </w:r>
      <w:proofErr w:type="gramStart"/>
      <w:r w:rsidRPr="008C18E4">
        <w:rPr>
          <w:rFonts w:ascii="Times New Roman" w:hAnsi="Times New Roman" w:cs="Times New Roman"/>
          <w:color w:val="222222"/>
          <w:sz w:val="24"/>
          <w:szCs w:val="24"/>
        </w:rPr>
        <w:t>labs(</w:t>
      </w:r>
      <w:proofErr w:type="gramEnd"/>
      <w:r w:rsidRPr="008C18E4">
        <w:rPr>
          <w:rFonts w:ascii="Times New Roman" w:hAnsi="Times New Roman" w:cs="Times New Roman"/>
          <w:color w:val="222222"/>
          <w:sz w:val="24"/>
          <w:szCs w:val="24"/>
        </w:rPr>
        <w:t>title="Scatterplot for comparing the weight and height of men and women",</w:t>
      </w:r>
    </w:p>
    <w:p w:rsidR="000A6C5E" w:rsidRPr="008C18E4" w:rsidRDefault="000A6C5E" w:rsidP="000A6C5E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+                     x="Weight", y="Height")</w:t>
      </w:r>
    </w:p>
    <w:p w:rsidR="00E87614" w:rsidRPr="008C18E4" w:rsidRDefault="00E87614" w:rsidP="000A6C5E">
      <w:pPr>
        <w:jc w:val="both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noProof/>
          <w:color w:val="222222"/>
          <w:sz w:val="24"/>
          <w:szCs w:val="24"/>
        </w:rPr>
        <w:drawing>
          <wp:inline distT="0" distB="0" distL="0" distR="0">
            <wp:extent cx="5090160" cy="2908838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444" cy="2913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1BA" w:rsidRDefault="0008280B" w:rsidP="005031BA">
      <w:pPr>
        <w:jc w:val="center"/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color w:val="222222"/>
          <w:sz w:val="24"/>
          <w:szCs w:val="24"/>
        </w:rPr>
        <w:t>Figure:6 Scatterplot for comparing Weight and Height for Men and Women.</w:t>
      </w:r>
    </w:p>
    <w:p w:rsidR="00F6204C" w:rsidRPr="005031BA" w:rsidRDefault="00D555E1" w:rsidP="005031BA">
      <w:pPr>
        <w:rPr>
          <w:rFonts w:ascii="Times New Roman" w:hAnsi="Times New Roman" w:cs="Times New Roman"/>
          <w:color w:val="222222"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ART </w:t>
      </w:r>
      <w:r w:rsidR="00F6204C" w:rsidRPr="008C18E4">
        <w:rPr>
          <w:rFonts w:ascii="Times New Roman" w:hAnsi="Times New Roman" w:cs="Times New Roman"/>
          <w:b/>
          <w:sz w:val="24"/>
          <w:szCs w:val="24"/>
        </w:rPr>
        <w:t>3:</w:t>
      </w:r>
    </w:p>
    <w:p w:rsidR="00F6204C" w:rsidRPr="008C18E4" w:rsidRDefault="009E4499" w:rsidP="0075546C">
      <w:pPr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1" w:name="_Hlk1828085"/>
      <w:r w:rsidRPr="008C18E4">
        <w:rPr>
          <w:rFonts w:ascii="Times New Roman" w:hAnsi="Times New Roman" w:cs="Times New Roman"/>
          <w:b/>
          <w:sz w:val="24"/>
          <w:szCs w:val="24"/>
        </w:rPr>
        <w:t xml:space="preserve">Then, </w:t>
      </w:r>
      <w:r w:rsidR="00F6204C" w:rsidRPr="008C18E4">
        <w:rPr>
          <w:rFonts w:ascii="Times New Roman" w:hAnsi="Times New Roman" w:cs="Times New Roman"/>
          <w:b/>
          <w:sz w:val="24"/>
          <w:szCs w:val="24"/>
        </w:rPr>
        <w:t xml:space="preserve">using the height_weight_byGender.csv file, </w:t>
      </w:r>
      <w:r w:rsidRPr="008C18E4">
        <w:rPr>
          <w:rFonts w:ascii="Times New Roman" w:hAnsi="Times New Roman" w:cs="Times New Roman"/>
          <w:b/>
          <w:sz w:val="24"/>
          <w:szCs w:val="24"/>
        </w:rPr>
        <w:t xml:space="preserve">we plotted </w:t>
      </w:r>
      <w:r w:rsidR="00F6204C" w:rsidRPr="008C18E4">
        <w:rPr>
          <w:rFonts w:ascii="Times New Roman" w:hAnsi="Times New Roman" w:cs="Times New Roman"/>
          <w:b/>
          <w:sz w:val="24"/>
          <w:szCs w:val="24"/>
        </w:rPr>
        <w:t xml:space="preserve">a scatterplot of height by weight for either men or women using the </w:t>
      </w:r>
      <w:proofErr w:type="gramStart"/>
      <w:r w:rsidR="00F6204C" w:rsidRPr="008C18E4">
        <w:rPr>
          <w:rFonts w:ascii="Times New Roman" w:hAnsi="Times New Roman" w:cs="Times New Roman"/>
          <w:b/>
          <w:sz w:val="24"/>
          <w:szCs w:val="24"/>
        </w:rPr>
        <w:t>plot(</w:t>
      </w:r>
      <w:proofErr w:type="gramEnd"/>
      <w:r w:rsidR="00F6204C" w:rsidRPr="008C18E4">
        <w:rPr>
          <w:rFonts w:ascii="Times New Roman" w:hAnsi="Times New Roman" w:cs="Times New Roman"/>
          <w:b/>
          <w:sz w:val="24"/>
          <w:szCs w:val="24"/>
        </w:rPr>
        <w:t>) R function.</w:t>
      </w:r>
    </w:p>
    <w:bookmarkEnd w:id="1"/>
    <w:p w:rsidR="00F6204C" w:rsidRPr="008C18E4" w:rsidRDefault="00F6204C" w:rsidP="00F6204C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CODE:</w:t>
      </w:r>
    </w:p>
    <w:p w:rsidR="00F6204C" w:rsidRPr="008C18E4" w:rsidRDefault="00F6204C" w:rsidP="003C7148">
      <w:pPr>
        <w:spacing w:after="24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8C18E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&gt; #Scatterplot </w:t>
      </w:r>
    </w:p>
    <w:p w:rsidR="00F6204C" w:rsidRPr="008C18E4" w:rsidRDefault="00F6204C" w:rsidP="003C7148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&gt;plot(Height_Weight_by_Gender$`Height(Inches)`[Height_Weight_by_Gender$Gender=="Male"], </w:t>
      </w:r>
    </w:p>
    <w:p w:rsidR="00F6204C" w:rsidRPr="008C18E4" w:rsidRDefault="00F6204C" w:rsidP="003C7148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+      Height_Weight_by_Gender$`Weight(lbs)`[Height_Weight_by_Gender$Gender=="Male"],</w:t>
      </w:r>
    </w:p>
    <w:p w:rsidR="00F6204C" w:rsidRPr="008C18E4" w:rsidRDefault="00F6204C" w:rsidP="003C7148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+      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xlab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="Height(inches)</w:t>
      </w:r>
      <w:proofErr w:type="gram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ylab</w:t>
      </w:r>
      <w:proofErr w:type="spellEnd"/>
      <w:proofErr w:type="gram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="Weight(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lbs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",main="Scatterplot of Height and Weight for 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Men",col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=c("red", "blue"))</w:t>
      </w:r>
    </w:p>
    <w:p w:rsidR="00F6204C" w:rsidRPr="008C18E4" w:rsidRDefault="00F6204C" w:rsidP="003C7148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&gt; </w:t>
      </w:r>
      <w:proofErr w:type="gram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legend(</w:t>
      </w:r>
      <w:proofErr w:type="gram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topright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", 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cex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0.8, 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pch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=1, 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pt.cex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0.5, legend=c("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Height","Weight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"), 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lwd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=c(2,2), col=c("</w:t>
      </w:r>
      <w:proofErr w:type="spellStart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blue","red</w:t>
      </w:r>
      <w:proofErr w:type="spellEnd"/>
      <w:r w:rsidRPr="008C18E4">
        <w:rPr>
          <w:rFonts w:ascii="Times New Roman" w:eastAsia="Times New Roman" w:hAnsi="Times New Roman" w:cs="Times New Roman"/>
          <w:color w:val="000000"/>
          <w:sz w:val="24"/>
          <w:szCs w:val="24"/>
        </w:rPr>
        <w:t>"))</w:t>
      </w:r>
    </w:p>
    <w:p w:rsidR="00F6204C" w:rsidRPr="008C18E4" w:rsidRDefault="00F6204C" w:rsidP="003C7148">
      <w:pPr>
        <w:spacing w:after="2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6204C" w:rsidRPr="008C18E4" w:rsidRDefault="009023F5" w:rsidP="00EA38D2">
      <w:pPr>
        <w:jc w:val="center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63791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pture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8D2" w:rsidRPr="008C18E4" w:rsidRDefault="004D67F2" w:rsidP="00EA38D2">
      <w:pPr>
        <w:jc w:val="center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Figure:7</w:t>
      </w:r>
      <w:r w:rsidR="00EA38D2" w:rsidRPr="008C18E4">
        <w:rPr>
          <w:rFonts w:ascii="Times New Roman" w:hAnsi="Times New Roman" w:cs="Times New Roman"/>
          <w:sz w:val="24"/>
          <w:szCs w:val="24"/>
        </w:rPr>
        <w:t xml:space="preserve"> Scatterplot comparing the weight and height of men.</w:t>
      </w:r>
    </w:p>
    <w:p w:rsidR="00594525" w:rsidRDefault="00594525" w:rsidP="00795C3A">
      <w:pPr>
        <w:rPr>
          <w:rFonts w:ascii="Times New Roman" w:hAnsi="Times New Roman" w:cs="Times New Roman"/>
          <w:b/>
          <w:sz w:val="24"/>
          <w:szCs w:val="24"/>
        </w:rPr>
      </w:pPr>
    </w:p>
    <w:p w:rsidR="00594525" w:rsidRDefault="00594525" w:rsidP="00795C3A">
      <w:pPr>
        <w:rPr>
          <w:rFonts w:ascii="Times New Roman" w:hAnsi="Times New Roman" w:cs="Times New Roman"/>
          <w:b/>
          <w:sz w:val="24"/>
          <w:szCs w:val="24"/>
        </w:rPr>
      </w:pPr>
    </w:p>
    <w:p w:rsidR="00795C3A" w:rsidRPr="008C18E4" w:rsidRDefault="00795C3A" w:rsidP="00795C3A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lastRenderedPageBreak/>
        <w:t>PART 4:</w:t>
      </w:r>
    </w:p>
    <w:p w:rsidR="00077557" w:rsidRPr="008C18E4" w:rsidRDefault="00077557" w:rsidP="0075546C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>Descriptive statistics is all about describing a sample of data (or a population). Above, you utilized descriptive statistics to describe the height and weight of individuals within the “</w:t>
      </w:r>
      <w:proofErr w:type="spellStart"/>
      <w:r w:rsidRPr="008C18E4">
        <w:rPr>
          <w:rFonts w:ascii="Times New Roman" w:hAnsi="Times New Roman" w:cs="Times New Roman"/>
          <w:b/>
          <w:sz w:val="24"/>
          <w:szCs w:val="24"/>
        </w:rPr>
        <w:t>height_weight</w:t>
      </w:r>
      <w:proofErr w:type="spellEnd"/>
      <w:r w:rsidRPr="008C18E4">
        <w:rPr>
          <w:rFonts w:ascii="Times New Roman" w:hAnsi="Times New Roman" w:cs="Times New Roman"/>
          <w:b/>
          <w:sz w:val="24"/>
          <w:szCs w:val="24"/>
        </w:rPr>
        <w:t>” dataset. What is an example of a statistical inference question we may ask next?</w:t>
      </w:r>
    </w:p>
    <w:p w:rsidR="00F6204C" w:rsidRPr="008C18E4" w:rsidRDefault="00F6204C" w:rsidP="00F6204C">
      <w:pPr>
        <w:rPr>
          <w:rFonts w:ascii="Times New Roman" w:hAnsi="Times New Roman" w:cs="Times New Roman"/>
          <w:b/>
          <w:sz w:val="24"/>
          <w:szCs w:val="24"/>
        </w:rPr>
      </w:pPr>
    </w:p>
    <w:p w:rsidR="00077557" w:rsidRPr="008C18E4" w:rsidRDefault="00077557" w:rsidP="00F6204C">
      <w:pPr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b/>
          <w:sz w:val="24"/>
          <w:szCs w:val="24"/>
        </w:rPr>
        <w:t xml:space="preserve">Solution: </w:t>
      </w:r>
    </w:p>
    <w:p w:rsidR="00F6204C" w:rsidRPr="008C18E4" w:rsidRDefault="00077557" w:rsidP="008C18E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What is the range of our true value?</w:t>
      </w:r>
    </w:p>
    <w:p w:rsidR="00077557" w:rsidRPr="008C18E4" w:rsidRDefault="00077557" w:rsidP="008C18E4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On basis of the given hypothesis our hypothesis is accepted or not?</w:t>
      </w:r>
    </w:p>
    <w:p w:rsidR="00077557" w:rsidRPr="008C18E4" w:rsidRDefault="00077557" w:rsidP="0007755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3606CF" w:rsidRPr="008C18E4" w:rsidRDefault="003606CF" w:rsidP="008C18E4">
      <w:pPr>
        <w:jc w:val="both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>References:</w:t>
      </w:r>
    </w:p>
    <w:p w:rsidR="003606CF" w:rsidRPr="008C18E4" w:rsidRDefault="003606CF" w:rsidP="008C18E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 xml:space="preserve">R Histograms. (2019). www.tutorialspoint.com. Retrieved 27 February 2019, from </w:t>
      </w:r>
      <w:hyperlink r:id="rId18" w:history="1">
        <w:r w:rsidRPr="008C18E4">
          <w:rPr>
            <w:rStyle w:val="Hyperlink"/>
            <w:rFonts w:ascii="Times New Roman" w:hAnsi="Times New Roman" w:cs="Times New Roman"/>
            <w:sz w:val="24"/>
            <w:szCs w:val="24"/>
          </w:rPr>
          <w:t>https://www.tutorialspoint.com/r/r_histograms.htm</w:t>
        </w:r>
      </w:hyperlink>
    </w:p>
    <w:p w:rsidR="003606CF" w:rsidRPr="008C18E4" w:rsidRDefault="003606CF" w:rsidP="008C18E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 xml:space="preserve">Programming with R: Reading and Writing CSV Files. (2019). Swcarpentry.github.io. Retrieved 27 February 2019, from </w:t>
      </w:r>
      <w:hyperlink r:id="rId19" w:history="1">
        <w:r w:rsidRPr="008C18E4">
          <w:rPr>
            <w:rStyle w:val="Hyperlink"/>
            <w:rFonts w:ascii="Times New Roman" w:hAnsi="Times New Roman" w:cs="Times New Roman"/>
            <w:sz w:val="24"/>
            <w:szCs w:val="24"/>
          </w:rPr>
          <w:t>https://swcarpentry.github.io/r-novice-inflammation/11-supp-read-write-csv/</w:t>
        </w:r>
      </w:hyperlink>
    </w:p>
    <w:p w:rsidR="003606CF" w:rsidRPr="008C18E4" w:rsidRDefault="003606CF" w:rsidP="008C18E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 xml:space="preserve">contributors, D. (2019). Data visualization with ggplot2. Datacarpentry.org. Retrieved 27 February 2019, from </w:t>
      </w:r>
      <w:hyperlink r:id="rId20" w:history="1">
        <w:r w:rsidRPr="008C18E4">
          <w:rPr>
            <w:rStyle w:val="Hyperlink"/>
            <w:rFonts w:ascii="Times New Roman" w:hAnsi="Times New Roman" w:cs="Times New Roman"/>
            <w:sz w:val="24"/>
            <w:szCs w:val="24"/>
          </w:rPr>
          <w:t>https://datacarpentry.org/R-ecology-lesson/04-visualization-ggplot2.html</w:t>
        </w:r>
      </w:hyperlink>
    </w:p>
    <w:p w:rsidR="003606CF" w:rsidRPr="008C18E4" w:rsidRDefault="003606CF" w:rsidP="008C18E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C18E4">
        <w:rPr>
          <w:rFonts w:ascii="Times New Roman" w:hAnsi="Times New Roman" w:cs="Times New Roman"/>
          <w:sz w:val="24"/>
          <w:szCs w:val="24"/>
        </w:rPr>
        <w:t xml:space="preserve">R Scatterplots. (2019). www.tutorialspoint.com. Retrieved 27 February 2019, from </w:t>
      </w:r>
      <w:hyperlink r:id="rId21" w:history="1">
        <w:r w:rsidRPr="008C18E4">
          <w:rPr>
            <w:rStyle w:val="Hyperlink"/>
            <w:rFonts w:ascii="Times New Roman" w:hAnsi="Times New Roman" w:cs="Times New Roman"/>
            <w:sz w:val="24"/>
            <w:szCs w:val="24"/>
          </w:rPr>
          <w:t>https://www.tutorialspoint.com/r/r_scatterplots.htm</w:t>
        </w:r>
      </w:hyperlink>
    </w:p>
    <w:p w:rsidR="003606CF" w:rsidRPr="008C18E4" w:rsidRDefault="003606CF" w:rsidP="008C18E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45B4C" w:rsidRPr="008C18E4" w:rsidRDefault="00345B4C" w:rsidP="00345B4C">
      <w:pPr>
        <w:rPr>
          <w:rFonts w:ascii="Times New Roman" w:hAnsi="Times New Roman" w:cs="Times New Roman"/>
          <w:b/>
          <w:sz w:val="24"/>
          <w:szCs w:val="24"/>
        </w:rPr>
      </w:pPr>
    </w:p>
    <w:p w:rsidR="00345B4C" w:rsidRPr="008C18E4" w:rsidRDefault="00345B4C" w:rsidP="00345B4C">
      <w:pPr>
        <w:rPr>
          <w:rFonts w:ascii="Times New Roman" w:hAnsi="Times New Roman" w:cs="Times New Roman"/>
          <w:b/>
          <w:sz w:val="24"/>
          <w:szCs w:val="24"/>
        </w:rPr>
      </w:pPr>
    </w:p>
    <w:p w:rsidR="00345B4C" w:rsidRPr="008C18E4" w:rsidRDefault="00345B4C" w:rsidP="00345B4C">
      <w:pPr>
        <w:rPr>
          <w:rFonts w:ascii="Times New Roman" w:hAnsi="Times New Roman" w:cs="Times New Roman"/>
          <w:b/>
          <w:sz w:val="24"/>
          <w:szCs w:val="24"/>
        </w:rPr>
      </w:pPr>
    </w:p>
    <w:p w:rsidR="00DA357E" w:rsidRPr="008C18E4" w:rsidRDefault="00DA357E">
      <w:pPr>
        <w:rPr>
          <w:rFonts w:ascii="Times New Roman" w:hAnsi="Times New Roman" w:cs="Times New Roman"/>
          <w:b/>
          <w:sz w:val="24"/>
          <w:szCs w:val="24"/>
        </w:rPr>
      </w:pPr>
    </w:p>
    <w:sectPr w:rsidR="00DA357E" w:rsidRPr="008C18E4" w:rsidSect="003D58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26AE"/>
    <w:multiLevelType w:val="hybridMultilevel"/>
    <w:tmpl w:val="A21463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B2437"/>
    <w:multiLevelType w:val="multilevel"/>
    <w:tmpl w:val="27900D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217349"/>
    <w:multiLevelType w:val="hybridMultilevel"/>
    <w:tmpl w:val="06EE5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186C47"/>
    <w:multiLevelType w:val="hybridMultilevel"/>
    <w:tmpl w:val="4CF6FF18"/>
    <w:lvl w:ilvl="0" w:tplc="E9A62A4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2622A9"/>
    <w:multiLevelType w:val="hybridMultilevel"/>
    <w:tmpl w:val="EAF8D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A04335"/>
    <w:multiLevelType w:val="hybridMultilevel"/>
    <w:tmpl w:val="04C6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zMDGwNDGyNDU0tzRQ0lEKTi0uzszPAykwqgUATdPHmSwAAAA="/>
  </w:docVars>
  <w:rsids>
    <w:rsidRoot w:val="003D585F"/>
    <w:rsid w:val="00032EED"/>
    <w:rsid w:val="00077557"/>
    <w:rsid w:val="0008280B"/>
    <w:rsid w:val="000A6C5E"/>
    <w:rsid w:val="00345B4C"/>
    <w:rsid w:val="003606CF"/>
    <w:rsid w:val="003C7148"/>
    <w:rsid w:val="003D342F"/>
    <w:rsid w:val="003D585F"/>
    <w:rsid w:val="0040348E"/>
    <w:rsid w:val="004D67F2"/>
    <w:rsid w:val="005031BA"/>
    <w:rsid w:val="00591701"/>
    <w:rsid w:val="00594417"/>
    <w:rsid w:val="00594525"/>
    <w:rsid w:val="007005F0"/>
    <w:rsid w:val="0075546C"/>
    <w:rsid w:val="00762FDC"/>
    <w:rsid w:val="00795C3A"/>
    <w:rsid w:val="007D1FC0"/>
    <w:rsid w:val="008348B6"/>
    <w:rsid w:val="008666DF"/>
    <w:rsid w:val="008C18E4"/>
    <w:rsid w:val="00901DD9"/>
    <w:rsid w:val="009023F5"/>
    <w:rsid w:val="009E4499"/>
    <w:rsid w:val="00BB6F73"/>
    <w:rsid w:val="00D555E1"/>
    <w:rsid w:val="00D64B23"/>
    <w:rsid w:val="00DA357E"/>
    <w:rsid w:val="00DC77D7"/>
    <w:rsid w:val="00DE2567"/>
    <w:rsid w:val="00E62BAC"/>
    <w:rsid w:val="00E87614"/>
    <w:rsid w:val="00EA38D2"/>
    <w:rsid w:val="00F0381A"/>
    <w:rsid w:val="00F6204C"/>
    <w:rsid w:val="00FB6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1D657"/>
  <w15:chartTrackingRefBased/>
  <w15:docId w15:val="{D7F33DD3-BAFE-4DC9-8697-86080DF5C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D585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D585F"/>
    <w:rPr>
      <w:rFonts w:eastAsiaTheme="minorEastAsia"/>
    </w:rPr>
  </w:style>
  <w:style w:type="paragraph" w:styleId="Title">
    <w:name w:val="Title"/>
    <w:basedOn w:val="Normal"/>
    <w:link w:val="TitleChar"/>
    <w:qFormat/>
    <w:rsid w:val="003D585F"/>
    <w:pPr>
      <w:spacing w:before="2400" w:after="0" w:line="480" w:lineRule="auto"/>
      <w:contextualSpacing/>
      <w:jc w:val="center"/>
    </w:pPr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3D585F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customStyle="1" w:styleId="Title2">
    <w:name w:val="Title 2"/>
    <w:basedOn w:val="Normal"/>
    <w:uiPriority w:val="1"/>
    <w:qFormat/>
    <w:rsid w:val="003D585F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F620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04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06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33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1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72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81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293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68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89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25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33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6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54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40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62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27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33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89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northeastern.blackboard.com/bbcswebdav/pid-18179710-dt-content-rid-41422766_1/xid-41422766_1" TargetMode="External"/><Relationship Id="rId18" Type="http://schemas.openxmlformats.org/officeDocument/2006/relationships/hyperlink" Target="https://www.tutorialspoint.com/r/r_histograms.ht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tutorialspoint.com/r/r_scatterplots.htm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s://datacarpentry.org/R-ecology-lesson/04-visualization-ggplot2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5.png"/><Relationship Id="rId19" Type="http://schemas.openxmlformats.org/officeDocument/2006/relationships/hyperlink" Target="https://swcarpentry.github.io/r-novice-inflammation/11-supp-read-write-csv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C84E28B8EF4A3C9D13B8532FA2E3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2CA62-6D22-4709-B5F0-E2D3C5274E8E}"/>
      </w:docPartPr>
      <w:docPartBody>
        <w:p w:rsidR="00104724" w:rsidRDefault="00E34B52" w:rsidP="00E34B52">
          <w:pPr>
            <w:pStyle w:val="03C84E28B8EF4A3C9D13B8532FA2E301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4B52"/>
    <w:rsid w:val="00104724"/>
    <w:rsid w:val="00195205"/>
    <w:rsid w:val="002E4B01"/>
    <w:rsid w:val="005C3447"/>
    <w:rsid w:val="006E78D4"/>
    <w:rsid w:val="00E13E0D"/>
    <w:rsid w:val="00E3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C84E28B8EF4A3C9D13B8532FA2E301">
    <w:name w:val="03C84E28B8EF4A3C9D13B8532FA2E301"/>
    <w:rsid w:val="00E34B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9</Pages>
  <Words>947</Words>
  <Characters>54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CRIPTIVE STATISTICS
DHRUVIN KOTHARI</vt:lpstr>
    </vt:vector>
  </TitlesOfParts>
  <Company/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STATISTICS
DHRUVIN KOTHARI</dc:title>
  <dc:subject>Aly6015, tenglong li</dc:subject>
  <dc:creator>Dhruvin Kothari, Arvind pawar</dc:creator>
  <cp:keywords/>
  <dc:description/>
  <cp:lastModifiedBy>Arvind</cp:lastModifiedBy>
  <cp:revision>10</cp:revision>
  <dcterms:created xsi:type="dcterms:W3CDTF">2019-02-27T07:03:00Z</dcterms:created>
  <dcterms:modified xsi:type="dcterms:W3CDTF">2019-02-27T18:06:00Z</dcterms:modified>
</cp:coreProperties>
</file>